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DC5EAD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01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DB0600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B5649E">
        <w:t>ému funkcionárovi</w:t>
      </w:r>
      <w:r w:rsidR="009B7BF2">
        <w:t xml:space="preserve"> </w:t>
      </w:r>
      <w:r w:rsidR="00DC5EAD">
        <w:t>Stanislav</w:t>
      </w:r>
      <w:r w:rsidR="00DC5EAD">
        <w:t>ovi</w:t>
      </w:r>
      <w:r w:rsidR="00DC5EAD">
        <w:t xml:space="preserve"> </w:t>
      </w:r>
      <w:proofErr w:type="spellStart"/>
      <w:r w:rsidR="00DC5EAD">
        <w:t>Voskár</w:t>
      </w:r>
      <w:r w:rsidR="00DC5EAD">
        <w:t>ovi</w:t>
      </w:r>
      <w:proofErr w:type="spellEnd"/>
      <w:r w:rsidR="00DC5EAD">
        <w:t>, bývalému</w:t>
      </w:r>
      <w:r w:rsidR="00DC5EAD">
        <w:t xml:space="preserve"> člen</w:t>
      </w:r>
      <w:r w:rsidR="00DC5EAD">
        <w:t>ovi</w:t>
      </w:r>
      <w:r w:rsidR="00DC5EAD">
        <w:t xml:space="preserve"> predsedníctva, Inteligentná mob</w:t>
      </w:r>
      <w:r w:rsidR="00DC5EAD">
        <w:t xml:space="preserve">ilita Slovenska, </w:t>
      </w:r>
      <w:proofErr w:type="spellStart"/>
      <w:r w:rsidR="00DC5EAD">
        <w:t>Smart</w:t>
      </w:r>
      <w:proofErr w:type="spellEnd"/>
      <w:r w:rsidR="00DC5EAD">
        <w:t xml:space="preserve"> Mobility </w:t>
      </w:r>
      <w:r w:rsidR="00DC5EAD">
        <w:t>Slovakia</w:t>
      </w:r>
      <w:r w:rsidR="00B5649E">
        <w:t xml:space="preserve"> </w:t>
      </w:r>
      <w:r w:rsidR="00DB0600">
        <w:t>(</w:t>
      </w:r>
      <w:r w:rsidR="00DC5EAD">
        <w:t xml:space="preserve">verejná funkcia zanikla 27.3.2024, 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B5649E">
        <w:t>ého verejného funkcionára</w:t>
      </w:r>
      <w:r w:rsidR="007F469A">
        <w:t xml:space="preserve">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B5649E" w:rsidRPr="00110B7E">
        <w:t>verejn</w:t>
      </w:r>
      <w:r w:rsidR="00B5649E">
        <w:t xml:space="preserve">ému funkcionárovi </w:t>
      </w:r>
      <w:r w:rsidR="00DC5EAD">
        <w:t xml:space="preserve">Stanislavovi </w:t>
      </w:r>
      <w:proofErr w:type="spellStart"/>
      <w:r w:rsidR="00DC5EAD">
        <w:t>Voskárovi</w:t>
      </w:r>
      <w:proofErr w:type="spellEnd"/>
      <w:r w:rsidR="00DC5EAD">
        <w:t xml:space="preserve">, bývalému členovi predsedníctva, Inteligentná mobilita Slovenska, </w:t>
      </w:r>
      <w:proofErr w:type="spellStart"/>
      <w:r w:rsidR="00DC5EAD">
        <w:t>Smart</w:t>
      </w:r>
      <w:proofErr w:type="spellEnd"/>
      <w:r w:rsidR="00DC5EAD">
        <w:t xml:space="preserve"> Mobility Slovakia</w:t>
      </w:r>
      <w:r w:rsidR="00DC5EAD" w:rsidRPr="00110B7E">
        <w:t xml:space="preserve"> </w:t>
      </w:r>
      <w:bookmarkStart w:id="0" w:name="_GoBack"/>
      <w:bookmarkEnd w:id="0"/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DC5EAD">
        <w:t>86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B7BF2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5649E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5EAD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33917C7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AD4472-829B-42BB-A194-604B996BB6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2</TotalTime>
  <Pages>1</Pages>
  <Words>318</Words>
  <Characters>2086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57</cp:revision>
  <cp:lastPrinted>2021-12-02T13:20:00Z</cp:lastPrinted>
  <dcterms:created xsi:type="dcterms:W3CDTF">2021-09-24T06:29:00Z</dcterms:created>
  <dcterms:modified xsi:type="dcterms:W3CDTF">2025-06-18T13:16:00Z</dcterms:modified>
</cp:coreProperties>
</file>